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5165" w:type="pct"/>
        <w:jc w:val="center"/>
        <w:tblCellMar>
          <w:left w:w="70" w:type="dxa"/>
          <w:right w:w="70" w:type="dxa"/>
        </w:tblCellMar>
        <w:tblLook w:val="04A0"/>
      </w:tblPr>
      <w:tblGrid>
        <w:gridCol w:w="11778"/>
        <w:gridCol w:w="1143"/>
        <w:gridCol w:w="1143"/>
        <w:gridCol w:w="918"/>
        <w:gridCol w:w="1069"/>
      </w:tblGrid>
      <w:tr w:rsidR="000A482D" w:rsidRPr="00805A56" w:rsidTr="00C473E8">
        <w:trPr>
          <w:trHeight w:val="352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000000" w:fill="A5A5A5"/>
            <w:vAlign w:val="center"/>
            <w:hideMark/>
          </w:tcPr>
          <w:p w:rsidR="00BE0550" w:rsidRPr="00B253CE" w:rsidRDefault="00BE0550" w:rsidP="0021067D">
            <w:pPr>
              <w:pStyle w:val="SemEspaamento"/>
              <w:rPr>
                <w:rFonts w:ascii="Arial" w:eastAsia="Times New Roman" w:hAnsi="Arial" w:cs="Arial"/>
                <w:bCs/>
                <w:sz w:val="20"/>
                <w:szCs w:val="20"/>
                <w:lang w:eastAsia="pt-BR"/>
              </w:rPr>
            </w:pPr>
            <w:r w:rsidRPr="00B253CE">
              <w:rPr>
                <w:rFonts w:ascii="Arial" w:hAnsi="Arial" w:cs="Arial"/>
                <w:sz w:val="20"/>
                <w:szCs w:val="20"/>
              </w:rPr>
              <w:t>A</w:t>
            </w:r>
            <w:r w:rsidR="009603EF" w:rsidRPr="00B253CE">
              <w:rPr>
                <w:rFonts w:ascii="Arial" w:hAnsi="Arial" w:cs="Arial"/>
                <w:sz w:val="20"/>
                <w:szCs w:val="20"/>
              </w:rPr>
              <w:t>tividades curriculares e</w:t>
            </w:r>
            <w:r w:rsidRPr="00B253CE">
              <w:rPr>
                <w:rFonts w:ascii="Arial" w:hAnsi="Arial" w:cs="Arial"/>
                <w:sz w:val="20"/>
                <w:szCs w:val="20"/>
              </w:rPr>
              <w:t xml:space="preserve"> extracurriculares relacionadas à área de concentração do PPGCTLD</w:t>
            </w:r>
            <w:r w:rsidR="00837FAF" w:rsidRPr="00B253CE">
              <w:rPr>
                <w:rFonts w:ascii="Arial" w:hAnsi="Arial" w:cs="Arial"/>
                <w:sz w:val="20"/>
                <w:szCs w:val="20"/>
              </w:rPr>
              <w:t>*</w:t>
            </w:r>
            <w:r w:rsidR="00B253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253CE">
              <w:rPr>
                <w:rFonts w:ascii="Arial" w:hAnsi="Arial" w:cs="Arial"/>
                <w:sz w:val="20"/>
                <w:szCs w:val="20"/>
              </w:rPr>
              <w:t>e áreas afins e Experiência profissional</w:t>
            </w:r>
            <w:r w:rsidR="00B253CE" w:rsidRPr="00B253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253CE">
              <w:rPr>
                <w:rFonts w:ascii="Arial" w:hAnsi="Arial" w:cs="Arial"/>
                <w:sz w:val="20"/>
                <w:szCs w:val="20"/>
              </w:rPr>
              <w:t>–</w:t>
            </w:r>
            <w:r w:rsidR="00B253CE" w:rsidRPr="00B253C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A3FE0" w:rsidRPr="00B253CE">
              <w:rPr>
                <w:rFonts w:ascii="Arial" w:hAnsi="Arial" w:cs="Arial"/>
                <w:b/>
                <w:sz w:val="20"/>
                <w:szCs w:val="20"/>
                <w:u w:val="single"/>
              </w:rPr>
              <w:t>30 PONTOS</w:t>
            </w:r>
            <w:r w:rsidR="008A3FE0" w:rsidRPr="00B253CE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A5A5A5"/>
          </w:tcPr>
          <w:p w:rsidR="00837FAF" w:rsidRDefault="00837FAF" w:rsidP="00D51F62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</w:p>
          <w:p w:rsidR="00BE0550" w:rsidRDefault="00837FAF" w:rsidP="00D51F62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>Q</w:t>
            </w:r>
            <w:r w:rsidR="00BE0550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>uantidade</w:t>
            </w:r>
          </w:p>
          <w:p w:rsidR="00C473E8" w:rsidRDefault="00C473E8" w:rsidP="00D51F62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>Máxima</w:t>
            </w:r>
          </w:p>
          <w:p w:rsidR="00C473E8" w:rsidRDefault="00C473E8" w:rsidP="00D51F62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>P</w:t>
            </w:r>
            <w:bookmarkStart w:id="0" w:name="_GoBack"/>
            <w:bookmarkEnd w:id="0"/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>ontuada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A5A5A5"/>
            <w:vAlign w:val="center"/>
            <w:hideMark/>
          </w:tcPr>
          <w:p w:rsidR="00BE0550" w:rsidRPr="00805A56" w:rsidRDefault="00BE0550" w:rsidP="00C473E8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 xml:space="preserve">Quantidade </w:t>
            </w:r>
          </w:p>
        </w:tc>
        <w:tc>
          <w:tcPr>
            <w:tcW w:w="286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A5A5A5"/>
            <w:vAlign w:val="center"/>
            <w:hideMark/>
          </w:tcPr>
          <w:p w:rsidR="00BE0550" w:rsidRPr="00805A56" w:rsidRDefault="00BE0550" w:rsidP="009C7C28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 w:rsidRPr="00805A56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>Nota</w:t>
            </w: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 xml:space="preserve"> por item</w:t>
            </w:r>
          </w:p>
        </w:tc>
        <w:tc>
          <w:tcPr>
            <w:tcW w:w="334" w:type="pc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A5A5A5"/>
            <w:vAlign w:val="center"/>
            <w:hideMark/>
          </w:tcPr>
          <w:p w:rsidR="00BE0550" w:rsidRPr="00805A56" w:rsidRDefault="00BE0550" w:rsidP="003C21AD">
            <w:pPr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>Pontuação</w:t>
            </w:r>
          </w:p>
        </w:tc>
      </w:tr>
      <w:tr w:rsidR="00C473E8" w:rsidRPr="00805A56" w:rsidTr="00C473E8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73E8" w:rsidRPr="00805A56" w:rsidRDefault="00C473E8" w:rsidP="00C473E8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1 - Outra g</w:t>
            </w:r>
            <w:r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raduação na </w:t>
            </w: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área de concentração do PPGCTLD (além daquela já exigida no </w:t>
            </w:r>
            <w:r w:rsidRPr="00AA4D6C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EDITAL Nº 01/2020 – PPGCTLD</w:t>
            </w: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1,5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F162C2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C473E8" w:rsidRPr="00805A56" w:rsidTr="00C473E8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473E8" w:rsidRDefault="00C473E8" w:rsidP="00C473E8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2 - Artigo completo publicado em periódico classificado como “A” no Qualis (2013 a 2016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0,9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F162C2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C473E8" w:rsidRPr="00805A56" w:rsidTr="00C473E8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473E8" w:rsidRDefault="00C473E8" w:rsidP="00C473E8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3 - Artigo </w:t>
            </w:r>
            <w:r w:rsidRPr="00E87EEF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completo </w:t>
            </w: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publicado em periódico classificado como “B” no Qualis (2013 a 2016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0,6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F162C2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C473E8" w:rsidRPr="00805A56" w:rsidTr="00C473E8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473E8" w:rsidRDefault="00C473E8" w:rsidP="00C473E8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4 - Artigo </w:t>
            </w:r>
            <w:r w:rsidRPr="00E87EEF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completo </w:t>
            </w: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publicado em periódico classificado como “C” no Qualis (2013 a 2016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0,3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F162C2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C473E8" w:rsidRPr="00805A56" w:rsidTr="00C473E8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473E8" w:rsidRDefault="00C473E8" w:rsidP="00C473E8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5 - Artigo </w:t>
            </w:r>
            <w:r w:rsidRPr="00E87EEF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completo</w:t>
            </w: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publicado em periódico não classificado no Qualis (2013 a 2016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0,3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F162C2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C473E8" w:rsidRPr="00805A56" w:rsidTr="00C473E8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473E8" w:rsidRDefault="00C473E8" w:rsidP="00C473E8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6 - Capítulo de livro publicado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0,75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F162C2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C473E8" w:rsidRPr="00805A56" w:rsidTr="00C473E8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73E8" w:rsidRPr="00805A56" w:rsidRDefault="00C473E8" w:rsidP="00C473E8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7 - </w:t>
            </w:r>
            <w:r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Artigo de Divulgação </w:t>
            </w: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entrevista/magazine m</w:t>
            </w:r>
            <w:r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ídia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0,3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F162C2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C473E8" w:rsidRPr="00805A56" w:rsidTr="00C473E8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473E8" w:rsidRDefault="00C473E8" w:rsidP="00C473E8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8 - Resumo expandido publicado</w:t>
            </w:r>
            <w:r w:rsidRPr="00C31C7F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em anais de eventos</w:t>
            </w: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(local, regional, nacional ou internacional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0,45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F162C2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C473E8" w:rsidRPr="00805A56" w:rsidTr="00C473E8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473E8" w:rsidRDefault="00C473E8" w:rsidP="00C473E8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9 - Resumo publicado</w:t>
            </w:r>
            <w:r w:rsidRPr="00C31C7F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em anais de eventos</w:t>
            </w: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(local, regional, nacional, internacional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0,3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F162C2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C473E8" w:rsidRPr="00805A56" w:rsidTr="00C473E8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473E8" w:rsidRDefault="00C473E8" w:rsidP="00C473E8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10 - Apresentação oral de trabalho em eventos científicos e/ou técnicos (local, regional, nacional, internacional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0,3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F162C2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C473E8" w:rsidRPr="00805A56" w:rsidTr="00C473E8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73E8" w:rsidRPr="00596659" w:rsidRDefault="00C473E8" w:rsidP="00C473E8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11 - </w:t>
            </w:r>
            <w:r w:rsidRPr="00596659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Experiência em Magistério na área </w:t>
            </w:r>
            <w:r w:rsidRPr="00596659">
              <w:rPr>
                <w:rFonts w:ascii="Arial" w:hAnsi="Arial" w:cs="Arial"/>
                <w:sz w:val="18"/>
                <w:szCs w:val="18"/>
              </w:rPr>
              <w:t>de concentração do PPGCTLD</w:t>
            </w:r>
            <w:r>
              <w:rPr>
                <w:rFonts w:ascii="Arial" w:hAnsi="Arial" w:cs="Arial"/>
                <w:sz w:val="18"/>
                <w:szCs w:val="18"/>
              </w:rPr>
              <w:t>*</w:t>
            </w:r>
            <w:r w:rsidRPr="00596659">
              <w:rPr>
                <w:rFonts w:ascii="Arial" w:hAnsi="Arial" w:cs="Arial"/>
                <w:sz w:val="18"/>
                <w:szCs w:val="18"/>
              </w:rPr>
              <w:t xml:space="preserve"> e áreas afins</w:t>
            </w:r>
            <w:r w:rsidRPr="00596659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(</w:t>
            </w: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quantidade pontuada a cada 6 meses de participação</w:t>
            </w:r>
            <w:r w:rsidRPr="00596659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0,3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F162C2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C473E8" w:rsidRPr="00805A56" w:rsidTr="00C473E8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73E8" w:rsidRPr="00805A56" w:rsidRDefault="00C473E8" w:rsidP="00C473E8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12 - </w:t>
            </w:r>
            <w:r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Curso extracurricular</w:t>
            </w:r>
            <w:r w:rsidR="00B253CE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</w:t>
            </w:r>
            <w:r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de curta duração </w:t>
            </w: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na área de alimentos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0,3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F162C2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C473E8" w:rsidRPr="00805A56" w:rsidTr="00C473E8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73E8" w:rsidRPr="00805A56" w:rsidRDefault="00C473E8" w:rsidP="00C473E8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13 - </w:t>
            </w:r>
            <w:r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Patente/Produto/Processo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1,5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F162C2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C473E8" w:rsidRPr="00805A56" w:rsidTr="00C473E8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73E8" w:rsidRPr="00805A56" w:rsidRDefault="00C473E8" w:rsidP="00C473E8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14 - </w:t>
            </w:r>
            <w:r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Estágio extracurricular</w:t>
            </w: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ou </w:t>
            </w:r>
            <w:r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Monitoria </w:t>
            </w:r>
            <w:r w:rsidRPr="00596659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(</w:t>
            </w: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quantidade pontuada a cada 6 meses de participação</w:t>
            </w:r>
            <w:r w:rsidRPr="00596659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0,3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F162C2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C473E8" w:rsidRPr="00805A56" w:rsidTr="00C473E8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73E8" w:rsidRPr="00805A56" w:rsidRDefault="00C473E8" w:rsidP="00C473E8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15 - </w:t>
            </w:r>
            <w:r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Experiência Profissional</w:t>
            </w: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na área de alimentos</w:t>
            </w:r>
            <w:r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(</w:t>
            </w: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quantidade pontuada a cada 6 meses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0,6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F162C2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C473E8" w:rsidRPr="00805A56" w:rsidTr="00C473E8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73E8" w:rsidRPr="00805A56" w:rsidRDefault="00C473E8" w:rsidP="00C473E8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16 – </w:t>
            </w:r>
            <w:r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Especialização</w:t>
            </w: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ou </w:t>
            </w:r>
            <w:r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Pós-graduação </w:t>
            </w:r>
            <w:r w:rsidRPr="00813685">
              <w:rPr>
                <w:rFonts w:ascii="Arial" w:eastAsia="Times New Roman" w:hAnsi="Arial" w:cs="Arial"/>
                <w:i/>
                <w:sz w:val="18"/>
                <w:szCs w:val="18"/>
                <w:lang w:eastAsia="pt-BR"/>
              </w:rPr>
              <w:t>Stricto sensu</w:t>
            </w: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na área de alimentos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1,5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F162C2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C473E8" w:rsidRPr="00805A56" w:rsidTr="00C473E8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73E8" w:rsidRPr="00805A56" w:rsidRDefault="00C473E8" w:rsidP="00C473E8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17 - </w:t>
            </w:r>
            <w:r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Curso Técnico </w:t>
            </w: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realizado na área de alimentos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1,5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F162C2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C473E8" w:rsidRPr="00805A56" w:rsidTr="00C473E8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73E8" w:rsidRPr="00805A56" w:rsidRDefault="00C473E8" w:rsidP="00C473E8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18 - </w:t>
            </w:r>
            <w:r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Palestra</w:t>
            </w: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 ministrada em evento técnico e/ou científico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0,75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F162C2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C473E8" w:rsidRPr="00805A56" w:rsidTr="00C473E8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73E8" w:rsidRPr="00805A56" w:rsidRDefault="00C473E8" w:rsidP="00C473E8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19 - </w:t>
            </w:r>
            <w:r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Participação em Evento Técnico </w:t>
            </w: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(Congressos, Simpósios, Workshops, Encontros, entre outros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0,3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F162C2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C473E8" w:rsidRPr="00805A56" w:rsidTr="00C473E8">
        <w:trPr>
          <w:trHeight w:val="255"/>
          <w:jc w:val="center"/>
        </w:trPr>
        <w:tc>
          <w:tcPr>
            <w:tcW w:w="3669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73E8" w:rsidRPr="00805A56" w:rsidRDefault="00C473E8" w:rsidP="00C473E8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20 - </w:t>
            </w:r>
            <w:r w:rsidRPr="00805A56"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 xml:space="preserve">Participação em projeto </w:t>
            </w: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(Pesquisa, Treinamento Profissional, Extensão) (quantidade pontuada a cada 6 meses de participação)</w:t>
            </w:r>
          </w:p>
        </w:tc>
        <w:tc>
          <w:tcPr>
            <w:tcW w:w="356" w:type="pct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  <w:tc>
          <w:tcPr>
            <w:tcW w:w="286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0,75</w:t>
            </w:r>
          </w:p>
        </w:tc>
        <w:tc>
          <w:tcPr>
            <w:tcW w:w="334" w:type="pct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F162C2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C473E8" w:rsidRPr="00805A56" w:rsidTr="00C473E8">
        <w:trPr>
          <w:trHeight w:val="255"/>
          <w:jc w:val="center"/>
        </w:trPr>
        <w:tc>
          <w:tcPr>
            <w:tcW w:w="3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473E8" w:rsidRDefault="00C473E8" w:rsidP="00C473E8">
            <w:pPr>
              <w:jc w:val="left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pt-BR"/>
              </w:rPr>
              <w:t>21 - Participação em banca de monografia ou trabalho de conclusão de curso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  <w:tc>
          <w:tcPr>
            <w:tcW w:w="2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C473E8" w:rsidRPr="00B253CE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 w:rsidRPr="00B253CE">
              <w:rPr>
                <w:rFonts w:ascii="Arial" w:hAnsi="Arial" w:cs="Arial"/>
                <w:color w:val="000000"/>
                <w:sz w:val="18"/>
                <w:szCs w:val="18"/>
              </w:rPr>
              <w:t>0,6</w:t>
            </w:r>
          </w:p>
        </w:tc>
        <w:tc>
          <w:tcPr>
            <w:tcW w:w="3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473E8" w:rsidRPr="00F162C2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</w:p>
        </w:tc>
      </w:tr>
      <w:tr w:rsidR="00C473E8" w:rsidRPr="00805A56" w:rsidTr="000A482D">
        <w:trPr>
          <w:trHeight w:val="255"/>
          <w:jc w:val="center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473E8" w:rsidRDefault="00C473E8" w:rsidP="00C473E8">
            <w:pPr>
              <w:jc w:val="center"/>
              <w:rPr>
                <w:rFonts w:ascii="Arial" w:eastAsia="Times New Roman" w:hAnsi="Arial" w:cs="Arial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  <w:lang w:eastAsia="pt-BR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TOTAL: </w:t>
            </w:r>
          </w:p>
        </w:tc>
      </w:tr>
    </w:tbl>
    <w:p w:rsidR="00837FAF" w:rsidRDefault="00837FAF" w:rsidP="00596659">
      <w:pPr>
        <w:jc w:val="center"/>
        <w:rPr>
          <w:rFonts w:ascii="Arial" w:hAnsi="Arial" w:cs="Arial"/>
          <w:b/>
          <w:i/>
          <w:sz w:val="18"/>
          <w:szCs w:val="18"/>
          <w:u w:val="single"/>
        </w:rPr>
      </w:pPr>
    </w:p>
    <w:p w:rsidR="00837FAF" w:rsidRDefault="00837FAF" w:rsidP="00837FAF">
      <w:pPr>
        <w:jc w:val="left"/>
        <w:rPr>
          <w:rFonts w:ascii="Times New Roman" w:hAnsi="Times New Roman"/>
          <w:sz w:val="24"/>
          <w:szCs w:val="24"/>
        </w:rPr>
      </w:pPr>
      <w:r w:rsidRPr="00837FAF">
        <w:rPr>
          <w:rFonts w:ascii="Arial" w:hAnsi="Arial" w:cs="Arial"/>
          <w:b/>
          <w:i/>
          <w:sz w:val="18"/>
          <w:szCs w:val="18"/>
        </w:rPr>
        <w:t>*</w:t>
      </w:r>
      <w:r>
        <w:rPr>
          <w:rFonts w:ascii="Times New Roman" w:hAnsi="Times New Roman"/>
          <w:sz w:val="24"/>
          <w:szCs w:val="24"/>
        </w:rPr>
        <w:t>Á</w:t>
      </w:r>
      <w:r w:rsidRPr="00474901">
        <w:rPr>
          <w:rFonts w:ascii="Times New Roman" w:hAnsi="Times New Roman"/>
          <w:sz w:val="24"/>
          <w:szCs w:val="24"/>
        </w:rPr>
        <w:t xml:space="preserve">rea de concentração </w:t>
      </w:r>
      <w:r>
        <w:rPr>
          <w:rFonts w:ascii="Times New Roman" w:hAnsi="Times New Roman"/>
          <w:sz w:val="24"/>
          <w:szCs w:val="24"/>
        </w:rPr>
        <w:t xml:space="preserve">do PPGCTLD: </w:t>
      </w:r>
      <w:r w:rsidRPr="00474901">
        <w:rPr>
          <w:rFonts w:ascii="Times New Roman" w:hAnsi="Times New Roman"/>
          <w:sz w:val="24"/>
          <w:szCs w:val="24"/>
        </w:rPr>
        <w:t>Ciência e Tecnologia do Leite e Derivados</w:t>
      </w:r>
    </w:p>
    <w:p w:rsidR="000613B3" w:rsidRDefault="000613B3" w:rsidP="00837FAF">
      <w:pPr>
        <w:jc w:val="left"/>
        <w:rPr>
          <w:rFonts w:ascii="Times New Roman" w:hAnsi="Times New Roman"/>
          <w:sz w:val="24"/>
          <w:szCs w:val="24"/>
        </w:rPr>
      </w:pPr>
    </w:p>
    <w:p w:rsidR="00837FAF" w:rsidRDefault="00837FAF" w:rsidP="00837FAF">
      <w:pPr>
        <w:jc w:val="left"/>
        <w:rPr>
          <w:rFonts w:ascii="Arial" w:hAnsi="Arial" w:cs="Arial"/>
          <w:b/>
          <w:i/>
          <w:sz w:val="18"/>
          <w:szCs w:val="18"/>
          <w:u w:val="single"/>
        </w:rPr>
      </w:pPr>
    </w:p>
    <w:p w:rsidR="000613B3" w:rsidRPr="000613B3" w:rsidRDefault="000613B3" w:rsidP="000613B3">
      <w:pPr>
        <w:jc w:val="center"/>
        <w:rPr>
          <w:rFonts w:ascii="Arial" w:hAnsi="Arial" w:cs="Arial"/>
          <w:b/>
          <w:i/>
          <w:sz w:val="24"/>
          <w:szCs w:val="24"/>
          <w:u w:val="single"/>
        </w:rPr>
      </w:pPr>
      <w:r w:rsidRPr="000613B3">
        <w:rPr>
          <w:rFonts w:ascii="Arial" w:hAnsi="Arial" w:cs="Arial"/>
          <w:b/>
          <w:i/>
          <w:sz w:val="24"/>
          <w:szCs w:val="24"/>
          <w:u w:val="single"/>
        </w:rPr>
        <w:t xml:space="preserve">O </w:t>
      </w:r>
      <w:r w:rsidR="00B253CE" w:rsidRPr="000613B3">
        <w:rPr>
          <w:rFonts w:ascii="Arial" w:hAnsi="Arial" w:cs="Arial"/>
          <w:b/>
          <w:i/>
          <w:sz w:val="24"/>
          <w:szCs w:val="24"/>
          <w:u w:val="single"/>
        </w:rPr>
        <w:t>candidato (</w:t>
      </w:r>
      <w:r w:rsidRPr="000613B3">
        <w:rPr>
          <w:rFonts w:ascii="Arial" w:hAnsi="Arial" w:cs="Arial"/>
          <w:b/>
          <w:i/>
          <w:sz w:val="24"/>
          <w:szCs w:val="24"/>
          <w:u w:val="single"/>
        </w:rPr>
        <w:t>a) deve preencher a tabela de acordo com as atividades e fazer o somatório final</w:t>
      </w:r>
    </w:p>
    <w:p w:rsidR="00837FAF" w:rsidRPr="000613B3" w:rsidRDefault="00837FAF" w:rsidP="000613B3">
      <w:pPr>
        <w:jc w:val="center"/>
        <w:rPr>
          <w:rFonts w:ascii="Arial" w:hAnsi="Arial" w:cs="Arial"/>
          <w:b/>
          <w:i/>
          <w:sz w:val="24"/>
          <w:szCs w:val="24"/>
          <w:u w:val="single"/>
        </w:rPr>
      </w:pPr>
    </w:p>
    <w:p w:rsidR="009C7C28" w:rsidRPr="00837FAF" w:rsidRDefault="00043971" w:rsidP="00596659">
      <w:pPr>
        <w:jc w:val="center"/>
        <w:rPr>
          <w:rFonts w:ascii="Arial" w:hAnsi="Arial" w:cs="Arial"/>
          <w:i/>
          <w:sz w:val="24"/>
          <w:szCs w:val="24"/>
          <w:u w:val="single"/>
        </w:rPr>
      </w:pPr>
      <w:r w:rsidRPr="00837FAF">
        <w:rPr>
          <w:rFonts w:ascii="Arial" w:hAnsi="Arial" w:cs="Arial"/>
          <w:b/>
          <w:i/>
          <w:sz w:val="24"/>
          <w:szCs w:val="24"/>
          <w:u w:val="single"/>
        </w:rPr>
        <w:t xml:space="preserve">Todos os comprovantes devem ser encaminhados </w:t>
      </w:r>
      <w:r w:rsidR="00DA271C" w:rsidRPr="00837FAF">
        <w:rPr>
          <w:rFonts w:ascii="Arial" w:hAnsi="Arial" w:cs="Arial"/>
          <w:b/>
          <w:i/>
          <w:sz w:val="24"/>
          <w:szCs w:val="24"/>
          <w:u w:val="single"/>
        </w:rPr>
        <w:t>em ordem e numerados de acordo com a atividade correspondent</w:t>
      </w:r>
      <w:r w:rsidR="000055FE">
        <w:rPr>
          <w:rFonts w:ascii="Arial" w:hAnsi="Arial" w:cs="Arial"/>
          <w:b/>
          <w:i/>
          <w:sz w:val="24"/>
          <w:szCs w:val="24"/>
          <w:u w:val="single"/>
        </w:rPr>
        <w:t>e.</w:t>
      </w:r>
    </w:p>
    <w:p w:rsidR="00043971" w:rsidRPr="00837FAF" w:rsidRDefault="00043971" w:rsidP="00B70E99">
      <w:pPr>
        <w:rPr>
          <w:rFonts w:ascii="Arial" w:hAnsi="Arial" w:cs="Arial"/>
          <w:sz w:val="24"/>
          <w:szCs w:val="24"/>
          <w:u w:val="single"/>
        </w:rPr>
      </w:pPr>
    </w:p>
    <w:p w:rsidR="00043971" w:rsidRPr="00837FAF" w:rsidRDefault="00043971" w:rsidP="00B70E99">
      <w:pPr>
        <w:rPr>
          <w:rFonts w:ascii="Arial" w:hAnsi="Arial" w:cs="Arial"/>
          <w:sz w:val="24"/>
          <w:szCs w:val="24"/>
        </w:rPr>
      </w:pPr>
    </w:p>
    <w:p w:rsidR="009C7C28" w:rsidRPr="00596659" w:rsidRDefault="009C7C28" w:rsidP="00B70E99">
      <w:pPr>
        <w:rPr>
          <w:rFonts w:ascii="Arial" w:hAnsi="Arial" w:cs="Arial"/>
          <w:sz w:val="18"/>
          <w:szCs w:val="18"/>
          <w:highlight w:val="yellow"/>
        </w:rPr>
      </w:pPr>
    </w:p>
    <w:p w:rsidR="00DA271C" w:rsidRDefault="00DA271C" w:rsidP="00B70E99">
      <w:pPr>
        <w:rPr>
          <w:rFonts w:ascii="Arial" w:hAnsi="Arial" w:cs="Arial"/>
          <w:sz w:val="18"/>
          <w:szCs w:val="18"/>
        </w:rPr>
      </w:pPr>
    </w:p>
    <w:p w:rsidR="009C7C28" w:rsidRPr="00805A56" w:rsidRDefault="009C7C28" w:rsidP="00B70E99">
      <w:pPr>
        <w:rPr>
          <w:rFonts w:ascii="Arial" w:hAnsi="Arial" w:cs="Arial"/>
          <w:sz w:val="18"/>
          <w:szCs w:val="18"/>
        </w:rPr>
      </w:pPr>
    </w:p>
    <w:sectPr w:rsidR="009C7C28" w:rsidRPr="00805A56" w:rsidSect="00805A56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125DE" w:rsidRDefault="008125DE" w:rsidP="007A1DC7">
      <w:r>
        <w:separator/>
      </w:r>
    </w:p>
  </w:endnote>
  <w:endnote w:type="continuationSeparator" w:id="1">
    <w:p w:rsidR="008125DE" w:rsidRDefault="008125DE" w:rsidP="007A1DC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125DE" w:rsidRDefault="008125DE" w:rsidP="007A1DC7">
      <w:r>
        <w:separator/>
      </w:r>
    </w:p>
  </w:footnote>
  <w:footnote w:type="continuationSeparator" w:id="1">
    <w:p w:rsidR="008125DE" w:rsidRDefault="008125DE" w:rsidP="007A1DC7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bY0MzQ1NDY0NjABAiUdpeDU4uLM/DyQAsNaACLupF8sAAAA"/>
  </w:docVars>
  <w:rsids>
    <w:rsidRoot w:val="007A1DC7"/>
    <w:rsid w:val="000055FE"/>
    <w:rsid w:val="00006C4C"/>
    <w:rsid w:val="000134A8"/>
    <w:rsid w:val="00016A4D"/>
    <w:rsid w:val="00043971"/>
    <w:rsid w:val="000613B3"/>
    <w:rsid w:val="000967F0"/>
    <w:rsid w:val="000A482D"/>
    <w:rsid w:val="000D7CEF"/>
    <w:rsid w:val="0010036B"/>
    <w:rsid w:val="00154C1F"/>
    <w:rsid w:val="00155809"/>
    <w:rsid w:val="00182009"/>
    <w:rsid w:val="0019434D"/>
    <w:rsid w:val="001948E3"/>
    <w:rsid w:val="001970E2"/>
    <w:rsid w:val="0021067D"/>
    <w:rsid w:val="002156B1"/>
    <w:rsid w:val="00273070"/>
    <w:rsid w:val="00311EC7"/>
    <w:rsid w:val="00323CEC"/>
    <w:rsid w:val="00325564"/>
    <w:rsid w:val="00334548"/>
    <w:rsid w:val="00385F98"/>
    <w:rsid w:val="003C21AD"/>
    <w:rsid w:val="003F2E6C"/>
    <w:rsid w:val="0041026D"/>
    <w:rsid w:val="00441FDA"/>
    <w:rsid w:val="004454CC"/>
    <w:rsid w:val="00484B3C"/>
    <w:rsid w:val="00532FCD"/>
    <w:rsid w:val="005419D7"/>
    <w:rsid w:val="005449FF"/>
    <w:rsid w:val="00594F84"/>
    <w:rsid w:val="00596659"/>
    <w:rsid w:val="005C3574"/>
    <w:rsid w:val="005D18AF"/>
    <w:rsid w:val="00612D16"/>
    <w:rsid w:val="006218AC"/>
    <w:rsid w:val="00657080"/>
    <w:rsid w:val="00660AA2"/>
    <w:rsid w:val="00686C62"/>
    <w:rsid w:val="00687A1F"/>
    <w:rsid w:val="006C0E67"/>
    <w:rsid w:val="006F3426"/>
    <w:rsid w:val="006F3461"/>
    <w:rsid w:val="00750FF7"/>
    <w:rsid w:val="007637E3"/>
    <w:rsid w:val="007805DB"/>
    <w:rsid w:val="007A1DC7"/>
    <w:rsid w:val="007B25D3"/>
    <w:rsid w:val="007B6973"/>
    <w:rsid w:val="007F3C4C"/>
    <w:rsid w:val="007F67AA"/>
    <w:rsid w:val="00805A56"/>
    <w:rsid w:val="008125DE"/>
    <w:rsid w:val="00813685"/>
    <w:rsid w:val="00823929"/>
    <w:rsid w:val="008309F6"/>
    <w:rsid w:val="00833A77"/>
    <w:rsid w:val="00837FAF"/>
    <w:rsid w:val="008A3FE0"/>
    <w:rsid w:val="009263DB"/>
    <w:rsid w:val="00934EF9"/>
    <w:rsid w:val="00945396"/>
    <w:rsid w:val="009603EF"/>
    <w:rsid w:val="0097297C"/>
    <w:rsid w:val="009A79CD"/>
    <w:rsid w:val="009C7C28"/>
    <w:rsid w:val="009E4D7B"/>
    <w:rsid w:val="009F329B"/>
    <w:rsid w:val="00A141A5"/>
    <w:rsid w:val="00AA4D6C"/>
    <w:rsid w:val="00AB7459"/>
    <w:rsid w:val="00AC0768"/>
    <w:rsid w:val="00AE3A0A"/>
    <w:rsid w:val="00B253CE"/>
    <w:rsid w:val="00B434B1"/>
    <w:rsid w:val="00B66B60"/>
    <w:rsid w:val="00B70E99"/>
    <w:rsid w:val="00B82869"/>
    <w:rsid w:val="00BB7E05"/>
    <w:rsid w:val="00BE0550"/>
    <w:rsid w:val="00BE39F6"/>
    <w:rsid w:val="00C03F97"/>
    <w:rsid w:val="00C170B4"/>
    <w:rsid w:val="00C31C7F"/>
    <w:rsid w:val="00C473E8"/>
    <w:rsid w:val="00D01D11"/>
    <w:rsid w:val="00D51F62"/>
    <w:rsid w:val="00D77A59"/>
    <w:rsid w:val="00D95BAA"/>
    <w:rsid w:val="00DA271C"/>
    <w:rsid w:val="00DA7B15"/>
    <w:rsid w:val="00DB2BF0"/>
    <w:rsid w:val="00DB4A41"/>
    <w:rsid w:val="00DB52C3"/>
    <w:rsid w:val="00DB6C61"/>
    <w:rsid w:val="00E328D7"/>
    <w:rsid w:val="00E50FDA"/>
    <w:rsid w:val="00E847D1"/>
    <w:rsid w:val="00E87EEF"/>
    <w:rsid w:val="00EA07E4"/>
    <w:rsid w:val="00F162C2"/>
    <w:rsid w:val="00FA053A"/>
    <w:rsid w:val="00FB28E0"/>
    <w:rsid w:val="00FF06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6C6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7A1DC7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7A1DC7"/>
  </w:style>
  <w:style w:type="paragraph" w:styleId="Rodap">
    <w:name w:val="footer"/>
    <w:basedOn w:val="Normal"/>
    <w:link w:val="RodapChar"/>
    <w:uiPriority w:val="99"/>
    <w:unhideWhenUsed/>
    <w:rsid w:val="007A1DC7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7A1DC7"/>
  </w:style>
  <w:style w:type="paragraph" w:styleId="Textodebalo">
    <w:name w:val="Balloon Text"/>
    <w:basedOn w:val="Normal"/>
    <w:link w:val="TextodebaloChar"/>
    <w:uiPriority w:val="99"/>
    <w:semiHidden/>
    <w:unhideWhenUsed/>
    <w:rsid w:val="003C21A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C21AD"/>
    <w:rPr>
      <w:rFonts w:ascii="Tahoma" w:hAnsi="Tahoma" w:cs="Tahoma"/>
      <w:sz w:val="16"/>
      <w:szCs w:val="16"/>
    </w:rPr>
  </w:style>
  <w:style w:type="paragraph" w:styleId="Reviso">
    <w:name w:val="Revision"/>
    <w:hidden/>
    <w:uiPriority w:val="99"/>
    <w:semiHidden/>
    <w:rsid w:val="003C21AD"/>
    <w:pPr>
      <w:jc w:val="left"/>
    </w:pPr>
  </w:style>
  <w:style w:type="character" w:styleId="Refdecomentrio">
    <w:name w:val="annotation reference"/>
    <w:basedOn w:val="Fontepargpadro"/>
    <w:uiPriority w:val="99"/>
    <w:semiHidden/>
    <w:unhideWhenUsed/>
    <w:rsid w:val="00B8286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B82869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B8286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8286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82869"/>
    <w:rPr>
      <w:b/>
      <w:bCs/>
      <w:sz w:val="20"/>
      <w:szCs w:val="20"/>
    </w:rPr>
  </w:style>
  <w:style w:type="paragraph" w:styleId="PargrafodaLista">
    <w:name w:val="List Paragraph"/>
    <w:basedOn w:val="Normal"/>
    <w:uiPriority w:val="34"/>
    <w:qFormat/>
    <w:rsid w:val="009C7C28"/>
    <w:pPr>
      <w:ind w:left="720"/>
      <w:contextualSpacing/>
    </w:pPr>
  </w:style>
  <w:style w:type="paragraph" w:styleId="SemEspaamento">
    <w:name w:val="No Spacing"/>
    <w:uiPriority w:val="1"/>
    <w:qFormat/>
    <w:rsid w:val="0021067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573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A92569-4359-4C35-BFF0-46E6F39F5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420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 Antonio</dc:creator>
  <cp:lastModifiedBy>Usuário do Windows</cp:lastModifiedBy>
  <cp:revision>5</cp:revision>
  <dcterms:created xsi:type="dcterms:W3CDTF">2021-08-31T16:00:00Z</dcterms:created>
  <dcterms:modified xsi:type="dcterms:W3CDTF">2021-09-01T13:38:00Z</dcterms:modified>
</cp:coreProperties>
</file>